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5A70E" w14:textId="002A30A3" w:rsidR="004F4A47" w:rsidRPr="000A0EA2" w:rsidRDefault="000A0EA2" w:rsidP="000A0EA2">
      <w:pPr>
        <w:jc w:val="center"/>
      </w:pPr>
      <w:r w:rsidRPr="000A0EA2">
        <w:rPr>
          <w:noProof/>
        </w:rPr>
        <w:drawing>
          <wp:inline distT="0" distB="0" distL="0" distR="0" wp14:anchorId="27D8ACA7" wp14:editId="657A7417">
            <wp:extent cx="1148715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71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88839" w14:textId="2E8ED393" w:rsidR="000A0EA2" w:rsidRPr="000A0EA2" w:rsidRDefault="000A0EA2" w:rsidP="000A0EA2">
      <w:pPr>
        <w:jc w:val="center"/>
      </w:pPr>
    </w:p>
    <w:p w14:paraId="3857864B" w14:textId="12C5736C" w:rsidR="000A0EA2" w:rsidRPr="000A0EA2" w:rsidRDefault="000A0EA2" w:rsidP="000A0EA2">
      <w:pPr>
        <w:jc w:val="center"/>
        <w:rPr>
          <w:b/>
          <w:bCs/>
          <w:sz w:val="28"/>
          <w:szCs w:val="28"/>
        </w:rPr>
      </w:pPr>
      <w:r w:rsidRPr="000A0EA2">
        <w:rPr>
          <w:b/>
          <w:bCs/>
          <w:sz w:val="28"/>
          <w:szCs w:val="28"/>
        </w:rPr>
        <w:t>Už je to tady</w:t>
      </w:r>
      <w:r w:rsidR="001560E3">
        <w:rPr>
          <w:b/>
          <w:bCs/>
          <w:sz w:val="28"/>
          <w:szCs w:val="28"/>
        </w:rPr>
        <w:t xml:space="preserve">, </w:t>
      </w:r>
      <w:proofErr w:type="spellStart"/>
      <w:r w:rsidR="001560E3">
        <w:rPr>
          <w:b/>
          <w:bCs/>
          <w:sz w:val="28"/>
          <w:szCs w:val="28"/>
        </w:rPr>
        <w:t>parkour</w:t>
      </w:r>
      <w:proofErr w:type="spellEnd"/>
      <w:r w:rsidR="001560E3">
        <w:rPr>
          <w:b/>
          <w:bCs/>
          <w:sz w:val="28"/>
          <w:szCs w:val="28"/>
        </w:rPr>
        <w:t xml:space="preserve"> na Budějovické končí!</w:t>
      </w:r>
    </w:p>
    <w:p w14:paraId="52105BC9" w14:textId="1B4F7D14" w:rsidR="000A0EA2" w:rsidRPr="000A0EA2" w:rsidRDefault="000A0EA2" w:rsidP="000A0EA2">
      <w:pPr>
        <w:jc w:val="center"/>
        <w:rPr>
          <w:b/>
          <w:bCs/>
          <w:szCs w:val="22"/>
        </w:rPr>
      </w:pPr>
    </w:p>
    <w:p w14:paraId="537E2362" w14:textId="46FB7312" w:rsidR="000A0EA2" w:rsidRDefault="000A0EA2" w:rsidP="000A0EA2">
      <w:pPr>
        <w:rPr>
          <w:szCs w:val="22"/>
        </w:rPr>
      </w:pPr>
      <w:r w:rsidRPr="000A0EA2">
        <w:rPr>
          <w:b/>
          <w:bCs/>
          <w:szCs w:val="22"/>
        </w:rPr>
        <w:t xml:space="preserve">Praha </w:t>
      </w:r>
      <w:r w:rsidR="00DF0768">
        <w:rPr>
          <w:b/>
          <w:bCs/>
          <w:szCs w:val="22"/>
        </w:rPr>
        <w:t>11</w:t>
      </w:r>
      <w:r w:rsidRPr="000A0EA2">
        <w:rPr>
          <w:b/>
          <w:bCs/>
          <w:szCs w:val="22"/>
        </w:rPr>
        <w:t xml:space="preserve">. 12. 2019 </w:t>
      </w:r>
      <w:r w:rsidRPr="000A0EA2">
        <w:rPr>
          <w:szCs w:val="22"/>
        </w:rPr>
        <w:t>– Dohoda vlastníků objektů přiléhajících</w:t>
      </w:r>
      <w:r>
        <w:rPr>
          <w:szCs w:val="22"/>
        </w:rPr>
        <w:t xml:space="preserve"> k terase u</w:t>
      </w:r>
      <w:r w:rsidR="00DF0768">
        <w:rPr>
          <w:szCs w:val="22"/>
        </w:rPr>
        <w:t> </w:t>
      </w:r>
      <w:bookmarkStart w:id="0" w:name="_GoBack"/>
      <w:bookmarkEnd w:id="0"/>
      <w:r>
        <w:rPr>
          <w:szCs w:val="22"/>
        </w:rPr>
        <w:t xml:space="preserve">OC Budějovická a ke stejnojmenné stanici metra z 25. listopadu 2019 se konečně začíná </w:t>
      </w:r>
      <w:r w:rsidR="004E3A40">
        <w:rPr>
          <w:szCs w:val="22"/>
        </w:rPr>
        <w:t>naplňovat. Již</w:t>
      </w:r>
      <w:r w:rsidR="002B6563">
        <w:rPr>
          <w:szCs w:val="22"/>
        </w:rPr>
        <w:t xml:space="preserve"> v průběhu minulého týdne</w:t>
      </w:r>
      <w:r w:rsidR="004E3A40">
        <w:rPr>
          <w:szCs w:val="22"/>
        </w:rPr>
        <w:t xml:space="preserve"> byly odstraněny, z iniciativy DPP Metro, zábrany ztěžující přístup do stanice metra z</w:t>
      </w:r>
      <w:r w:rsidR="00A3777B">
        <w:rPr>
          <w:szCs w:val="22"/>
        </w:rPr>
        <w:t xml:space="preserve"> Jižního </w:t>
      </w:r>
      <w:r w:rsidR="004E3A40">
        <w:rPr>
          <w:szCs w:val="22"/>
        </w:rPr>
        <w:t xml:space="preserve">vestibulu. Cílem </w:t>
      </w:r>
      <w:r w:rsidR="002B6563">
        <w:rPr>
          <w:szCs w:val="22"/>
        </w:rPr>
        <w:t xml:space="preserve">uzavřené </w:t>
      </w:r>
      <w:r w:rsidR="004E3A40">
        <w:rPr>
          <w:szCs w:val="22"/>
        </w:rPr>
        <w:t>dohody je uvedení terasy do provozuschopného stavu ještě v roce 202</w:t>
      </w:r>
      <w:r w:rsidR="00A3777B">
        <w:rPr>
          <w:szCs w:val="22"/>
        </w:rPr>
        <w:t>0</w:t>
      </w:r>
      <w:r w:rsidR="004E3A40">
        <w:rPr>
          <w:szCs w:val="22"/>
        </w:rPr>
        <w:t>.</w:t>
      </w:r>
    </w:p>
    <w:p w14:paraId="6514EAD8" w14:textId="6E823F66" w:rsidR="004E3A40" w:rsidRDefault="004E3A40" w:rsidP="000A0EA2">
      <w:pPr>
        <w:rPr>
          <w:szCs w:val="22"/>
        </w:rPr>
      </w:pPr>
    </w:p>
    <w:p w14:paraId="15C73194" w14:textId="440807DD" w:rsidR="004E3A40" w:rsidRDefault="004E3A40" w:rsidP="000A0EA2">
      <w:pPr>
        <w:rPr>
          <w:szCs w:val="22"/>
        </w:rPr>
      </w:pPr>
      <w:r>
        <w:rPr>
          <w:szCs w:val="22"/>
        </w:rPr>
        <w:t>„</w:t>
      </w:r>
      <w:r w:rsidR="00A3777B">
        <w:rPr>
          <w:szCs w:val="22"/>
        </w:rPr>
        <w:t xml:space="preserve">Pro uživatele metra </w:t>
      </w:r>
      <w:r>
        <w:rPr>
          <w:szCs w:val="22"/>
        </w:rPr>
        <w:t xml:space="preserve">je to jen malý krok, ale </w:t>
      </w:r>
      <w:r w:rsidR="00A3777B">
        <w:rPr>
          <w:szCs w:val="22"/>
        </w:rPr>
        <w:t xml:space="preserve">pro potvrzení dobré vůle signatářů dohody o rekonstrukci terasy je to </w:t>
      </w:r>
      <w:r>
        <w:rPr>
          <w:szCs w:val="22"/>
        </w:rPr>
        <w:t>velký</w:t>
      </w:r>
      <w:r w:rsidR="00A3777B">
        <w:rPr>
          <w:szCs w:val="22"/>
        </w:rPr>
        <w:t xml:space="preserve"> skok</w:t>
      </w:r>
      <w:r>
        <w:rPr>
          <w:szCs w:val="22"/>
        </w:rPr>
        <w:t xml:space="preserve">,“ parafrázuje Miroslav Velfl, ředitel DBK, slavný citát Neila </w:t>
      </w:r>
      <w:proofErr w:type="spellStart"/>
      <w:r>
        <w:rPr>
          <w:szCs w:val="22"/>
        </w:rPr>
        <w:t>Amstronga</w:t>
      </w:r>
      <w:proofErr w:type="spellEnd"/>
      <w:r w:rsidR="001560E3">
        <w:rPr>
          <w:szCs w:val="22"/>
        </w:rPr>
        <w:t xml:space="preserve"> po přistání na měsíci v roce 1969. „Zejména v období předvánočních nákupů je nová situace přínosná i pro zákazníky DBK,“ dodal.</w:t>
      </w:r>
    </w:p>
    <w:p w14:paraId="1F8F356E" w14:textId="54016D10" w:rsidR="001560E3" w:rsidRDefault="001560E3" w:rsidP="000A0EA2">
      <w:pPr>
        <w:rPr>
          <w:szCs w:val="22"/>
        </w:rPr>
      </w:pPr>
    </w:p>
    <w:p w14:paraId="61149D88" w14:textId="19EF2105" w:rsidR="001560E3" w:rsidRDefault="00BA563B" w:rsidP="001560E3">
      <w:pPr>
        <w:rPr>
          <w:szCs w:val="22"/>
        </w:rPr>
      </w:pPr>
      <w:r>
        <w:rPr>
          <w:szCs w:val="22"/>
        </w:rPr>
        <w:t>R</w:t>
      </w:r>
      <w:r w:rsidR="002A4A1C" w:rsidRPr="001560E3">
        <w:rPr>
          <w:szCs w:val="22"/>
        </w:rPr>
        <w:t xml:space="preserve">adní Prahy pro majetek Jan </w:t>
      </w:r>
      <w:proofErr w:type="spellStart"/>
      <w:r w:rsidR="002A4A1C" w:rsidRPr="001560E3">
        <w:rPr>
          <w:szCs w:val="22"/>
        </w:rPr>
        <w:t>Chabr</w:t>
      </w:r>
      <w:proofErr w:type="spellEnd"/>
      <w:r w:rsidR="002A4A1C" w:rsidRPr="001560E3">
        <w:rPr>
          <w:szCs w:val="22"/>
        </w:rPr>
        <w:t xml:space="preserve"> (TOP 09)</w:t>
      </w:r>
      <w:r>
        <w:rPr>
          <w:szCs w:val="22"/>
        </w:rPr>
        <w:t xml:space="preserve"> pro ČTK uvedl:</w:t>
      </w:r>
      <w:r w:rsidR="002A4A1C">
        <w:rPr>
          <w:szCs w:val="22"/>
        </w:rPr>
        <w:t xml:space="preserve"> </w:t>
      </w:r>
      <w:r w:rsidR="001560E3">
        <w:rPr>
          <w:szCs w:val="22"/>
        </w:rPr>
        <w:t>„</w:t>
      </w:r>
      <w:r w:rsidR="002A4A1C">
        <w:rPr>
          <w:szCs w:val="22"/>
        </w:rPr>
        <w:t>k</w:t>
      </w:r>
      <w:r w:rsidR="001560E3" w:rsidRPr="001560E3">
        <w:rPr>
          <w:szCs w:val="22"/>
        </w:rPr>
        <w:t xml:space="preserve"> tomu, aby se tam něco mohlo stát, je nutné majetkoprávní vypořádání.</w:t>
      </w:r>
      <w:r>
        <w:rPr>
          <w:szCs w:val="22"/>
        </w:rPr>
        <w:t>“</w:t>
      </w:r>
      <w:r w:rsidR="001560E3" w:rsidRPr="001560E3">
        <w:rPr>
          <w:szCs w:val="22"/>
        </w:rPr>
        <w:t xml:space="preserve"> Dodal, že podpisem dokumentu by měly skončit hádky mezi všemi vlastníky.</w:t>
      </w:r>
      <w:r>
        <w:rPr>
          <w:szCs w:val="22"/>
        </w:rPr>
        <w:t xml:space="preserve"> „</w:t>
      </w:r>
      <w:r w:rsidR="001560E3" w:rsidRPr="001560E3">
        <w:rPr>
          <w:szCs w:val="22"/>
        </w:rPr>
        <w:t>Máme závazek, že budeme podávat žádost o stavební povolení tak, aby oprava mohla alespoň v dílčích částech začít už letos a v příštím roce byla kompletně zrealizovaná," doplnil.</w:t>
      </w:r>
    </w:p>
    <w:p w14:paraId="06D284F4" w14:textId="77777777" w:rsidR="001560E3" w:rsidRPr="001560E3" w:rsidRDefault="001560E3" w:rsidP="001560E3">
      <w:pPr>
        <w:rPr>
          <w:szCs w:val="22"/>
        </w:rPr>
      </w:pPr>
    </w:p>
    <w:p w14:paraId="55C1F02E" w14:textId="05006DA4" w:rsidR="001560E3" w:rsidRDefault="001560E3" w:rsidP="001560E3">
      <w:pPr>
        <w:rPr>
          <w:szCs w:val="22"/>
        </w:rPr>
      </w:pPr>
      <w:r w:rsidRPr="001560E3">
        <w:rPr>
          <w:szCs w:val="22"/>
        </w:rPr>
        <w:t>Základem dohody je souhlas všech stran, že terasa patří hlavnímu městu a tento fakt nebude nikdo zpochybňovat u soudu. Znění také zaručuje bezplatné zpřístupnění celé terasy veřejnosti a spolurozhodování všech vlastníků o nadměrné komerční činnosti v prostoru. Město již dříve s</w:t>
      </w:r>
      <w:r w:rsidR="002A4A1C">
        <w:rPr>
          <w:szCs w:val="22"/>
        </w:rPr>
        <w:t> </w:t>
      </w:r>
      <w:r w:rsidRPr="001560E3">
        <w:rPr>
          <w:szCs w:val="22"/>
        </w:rPr>
        <w:t>Českou spořitelnou a DBK podepsalo memorandum</w:t>
      </w:r>
      <w:r w:rsidR="00BA563B">
        <w:rPr>
          <w:szCs w:val="22"/>
        </w:rPr>
        <w:t>.</w:t>
      </w:r>
      <w:r w:rsidRPr="001560E3">
        <w:rPr>
          <w:szCs w:val="22"/>
        </w:rPr>
        <w:t xml:space="preserve"> </w:t>
      </w:r>
      <w:r w:rsidR="00BA563B">
        <w:rPr>
          <w:szCs w:val="22"/>
        </w:rPr>
        <w:t>D</w:t>
      </w:r>
      <w:r w:rsidRPr="001560E3">
        <w:rPr>
          <w:szCs w:val="22"/>
        </w:rPr>
        <w:t>ohoda představuje další krok, který je již právně závazný.</w:t>
      </w:r>
    </w:p>
    <w:p w14:paraId="11EECE30" w14:textId="1168C21C" w:rsidR="002A4A1C" w:rsidRDefault="002A4A1C" w:rsidP="001560E3">
      <w:pPr>
        <w:rPr>
          <w:szCs w:val="22"/>
        </w:rPr>
      </w:pPr>
    </w:p>
    <w:p w14:paraId="6FDC4125" w14:textId="40BA8714" w:rsidR="000A0EA2" w:rsidRDefault="002A4A1C" w:rsidP="002A4A1C">
      <w:pPr>
        <w:rPr>
          <w:b/>
          <w:bCs/>
        </w:rPr>
      </w:pPr>
      <w:r>
        <w:rPr>
          <w:szCs w:val="22"/>
        </w:rPr>
        <w:t>ČTK dále uvádí, že „p</w:t>
      </w:r>
      <w:r w:rsidRPr="002A4A1C">
        <w:rPr>
          <w:szCs w:val="22"/>
        </w:rPr>
        <w:t xml:space="preserve">asáž u jižního výstupu z metra nechala Praha uzavřít </w:t>
      </w:r>
      <w:r>
        <w:rPr>
          <w:szCs w:val="22"/>
        </w:rPr>
        <w:t>l</w:t>
      </w:r>
      <w:r w:rsidRPr="002A4A1C">
        <w:rPr>
          <w:szCs w:val="22"/>
        </w:rPr>
        <w:t>oni 22. ledna. Tři dny předtím byl uzavřen výstup z metra. Magistrát následně přišel s řešením</w:t>
      </w:r>
      <w:r>
        <w:rPr>
          <w:szCs w:val="22"/>
        </w:rPr>
        <w:t xml:space="preserve"> </w:t>
      </w:r>
      <w:r w:rsidRPr="002A4A1C">
        <w:rPr>
          <w:szCs w:val="22"/>
        </w:rPr>
        <w:t>terasu zbourat. Po téměř deseti měsících ale nakonec nechal terasu podepřít vzpěrami, které jsou u východu z metra dosud, a jižní výstup z metra byl opět otevřen. Uzavření pasáže se od začátku nelíbilo DBK. S ním město bezvýsledně jednalo o možném odprodeji terasy obchodnímu centru. Proti uzavření se tehdy postavila také radnice Prahy 4</w:t>
      </w:r>
      <w:r w:rsidR="00BA563B">
        <w:rPr>
          <w:szCs w:val="22"/>
        </w:rPr>
        <w:t>“</w:t>
      </w:r>
      <w:r>
        <w:rPr>
          <w:szCs w:val="22"/>
        </w:rPr>
        <w:t>.</w:t>
      </w:r>
      <w:r>
        <w:rPr>
          <w:b/>
          <w:bCs/>
        </w:rPr>
        <w:t xml:space="preserve">  </w:t>
      </w:r>
    </w:p>
    <w:p w14:paraId="55904947" w14:textId="1B580E66" w:rsidR="002A4A1C" w:rsidRDefault="002A4A1C" w:rsidP="002A4A1C">
      <w:pPr>
        <w:rPr>
          <w:b/>
          <w:bCs/>
        </w:rPr>
      </w:pPr>
    </w:p>
    <w:p w14:paraId="4221B7E3" w14:textId="77777777" w:rsidR="002A4A1C" w:rsidRPr="00A3777B" w:rsidRDefault="002A4A1C">
      <w:pPr>
        <w:rPr>
          <w:b/>
          <w:szCs w:val="22"/>
        </w:rPr>
      </w:pPr>
      <w:r w:rsidRPr="00A3777B">
        <w:rPr>
          <w:b/>
          <w:szCs w:val="22"/>
        </w:rPr>
        <w:t>Kontakt:</w:t>
      </w:r>
    </w:p>
    <w:p w14:paraId="2298654B" w14:textId="77777777" w:rsidR="002A4A1C" w:rsidRPr="00E5323D" w:rsidRDefault="002A4A1C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14:paraId="4B72C251" w14:textId="77777777" w:rsidR="002A4A1C" w:rsidRPr="00E5323D" w:rsidRDefault="002A4A1C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14:paraId="0C956FA0" w14:textId="77777777" w:rsidR="002A4A1C" w:rsidRPr="00E5323D" w:rsidRDefault="002A4A1C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14:paraId="1C2D1E39" w14:textId="5BE80A91" w:rsidR="002A4A1C" w:rsidRPr="000A0EA2" w:rsidRDefault="002A4A1C" w:rsidP="002A4A1C">
      <w:pPr>
        <w:rPr>
          <w:b/>
          <w:bCs/>
        </w:rPr>
      </w:pPr>
      <w:r w:rsidRPr="00E5323D">
        <w:rPr>
          <w:szCs w:val="22"/>
        </w:rPr>
        <w:t>michal.donath@dbm.cz</w:t>
      </w:r>
    </w:p>
    <w:sectPr w:rsidR="002A4A1C" w:rsidRPr="000A0EA2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sjQ0MbQwtDA3MjRX0lEKTi0uzszPAykwrgUAvHAJviwAAAA="/>
  </w:docVars>
  <w:rsids>
    <w:rsidRoot w:val="000A0EA2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0EA2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0E3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4A1C"/>
    <w:rsid w:val="002A7718"/>
    <w:rsid w:val="002B061C"/>
    <w:rsid w:val="002B1643"/>
    <w:rsid w:val="002B2C07"/>
    <w:rsid w:val="002B4250"/>
    <w:rsid w:val="002B427B"/>
    <w:rsid w:val="002B5645"/>
    <w:rsid w:val="002B5DB4"/>
    <w:rsid w:val="002B6563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3A40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77B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563B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6D6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768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D41524"/>
  <w15:chartTrackingRefBased/>
  <w15:docId w15:val="{6BF98AD3-153D-47AF-8479-20000AAE3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33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Michal Donath</cp:lastModifiedBy>
  <cp:revision>3</cp:revision>
  <dcterms:created xsi:type="dcterms:W3CDTF">2019-12-11T12:48:00Z</dcterms:created>
  <dcterms:modified xsi:type="dcterms:W3CDTF">2019-12-11T12:49:00Z</dcterms:modified>
</cp:coreProperties>
</file>